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24460742" w:rsidR="001D2A0C" w:rsidRDefault="00AD4AB2" w:rsidP="00AD4AB2">
      <w:pPr>
        <w:pStyle w:val="Heading1"/>
      </w:pPr>
      <w:r>
        <w:t xml:space="preserve">Social Media Copy – </w:t>
      </w:r>
      <w:r w:rsidR="00E2734F">
        <w:t>Thank You</w:t>
      </w:r>
      <w:r w:rsidR="0064136D">
        <w:t xml:space="preserve"> Week</w:t>
      </w:r>
    </w:p>
    <w:p w14:paraId="11D701D4" w14:textId="64EDA9EC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335FC659">
        <w:tc>
          <w:tcPr>
            <w:tcW w:w="3636" w:type="dxa"/>
          </w:tcPr>
          <w:p w14:paraId="69919E16" w14:textId="18E8BBDE" w:rsidR="00AD4AB2" w:rsidRDefault="00AA42DA" w:rsidP="006378E7">
            <w:r>
              <w:t>Monday</w:t>
            </w:r>
            <w:r w:rsidR="00AD4AB2">
              <w:t xml:space="preserve">, </w:t>
            </w:r>
            <w:r w:rsidR="00B067B6">
              <w:t xml:space="preserve">Jan </w:t>
            </w:r>
            <w:r w:rsidR="00256E45">
              <w:t>15</w:t>
            </w:r>
          </w:p>
          <w:p w14:paraId="126AA96E" w14:textId="5A768AC9" w:rsidR="00AD4AB2" w:rsidRDefault="00256E45" w:rsidP="006378E7">
            <w:r>
              <w:t xml:space="preserve">Today is the last day to pledge </w:t>
            </w:r>
            <w:r w:rsidR="00374D03">
              <w:t>through the @USOPM CFC using the online giving system</w:t>
            </w:r>
            <w:r w:rsidR="00122A4A">
              <w:t>.</w:t>
            </w:r>
            <w:r w:rsidR="00374D03">
              <w:t xml:space="preserve"> Just look at all the happiness your gift </w:t>
            </w:r>
            <w:r w:rsidR="00262B7C">
              <w:t xml:space="preserve">can bring to people and communities in need. GiveCFC.org </w:t>
            </w:r>
            <w:r w:rsidR="00122A4A">
              <w:t>#GiveHappy</w:t>
            </w:r>
          </w:p>
        </w:tc>
        <w:tc>
          <w:tcPr>
            <w:tcW w:w="3217" w:type="dxa"/>
          </w:tcPr>
          <w:p w14:paraId="3BA5E674" w14:textId="14E03D37" w:rsidR="00AD4AB2" w:rsidRDefault="30DB4E34" w:rsidP="4B350649">
            <w:pPr>
              <w:rPr>
                <w:rFonts w:eastAsia="Source Sans Pro" w:cs="Source Sans Pro"/>
              </w:rPr>
            </w:pPr>
            <w:r w:rsidRPr="425E717F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28DFA637" w:rsidR="00AD4AB2" w:rsidRDefault="015CFA3E" w:rsidP="4B350649">
            <w:r>
              <w:rPr>
                <w:noProof/>
              </w:rPr>
              <w:drawing>
                <wp:inline distT="0" distB="0" distL="0" distR="0" wp14:anchorId="5DB4B08D" wp14:editId="6B02DB5B">
                  <wp:extent cx="1895475" cy="1866900"/>
                  <wp:effectExtent l="0" t="0" r="0" b="0"/>
                  <wp:docPr id="1616128872" name="Picture 1616128872" descr="Video featuring THANK YOU and images from the various cause of the wee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6128872" name="Picture 1616128872" descr="Video featuring THANK YOU and images from the various cause of the weeks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2A28C8D0" w:rsidR="00F66025" w:rsidRDefault="00183096" w:rsidP="006378E7">
            <w:r>
              <w:t>Video featuri</w:t>
            </w:r>
            <w:r w:rsidR="00815D52">
              <w:t>ng</w:t>
            </w:r>
            <w:r w:rsidR="24E050B8">
              <w:t xml:space="preserve"> THANK YOU and images from</w:t>
            </w:r>
            <w:r w:rsidR="00815D52">
              <w:t xml:space="preserve"> the various cause of the weeks</w:t>
            </w:r>
            <w:r>
              <w:t>.</w:t>
            </w:r>
          </w:p>
        </w:tc>
      </w:tr>
      <w:tr w:rsidR="00AD4AB2" w14:paraId="16843182" w14:textId="77777777" w:rsidTr="335FC659">
        <w:tc>
          <w:tcPr>
            <w:tcW w:w="3636" w:type="dxa"/>
          </w:tcPr>
          <w:p w14:paraId="676F5E33" w14:textId="661DD31E" w:rsidR="00AD4AB2" w:rsidRDefault="00AA42DA" w:rsidP="006378E7">
            <w:r>
              <w:t>Wednesday</w:t>
            </w:r>
            <w:r w:rsidR="00AD4AB2">
              <w:t xml:space="preserve">, </w:t>
            </w:r>
            <w:r w:rsidR="00256E45">
              <w:t>Jan 17</w:t>
            </w:r>
          </w:p>
          <w:p w14:paraId="1EDF7959" w14:textId="62EAB823" w:rsidR="00777722" w:rsidRDefault="00815D52" w:rsidP="006378E7">
            <w:r>
              <w:t>Thank you for your generous support of the 2023 @USOPM CFC!</w:t>
            </w:r>
            <w:r w:rsidR="0041363F">
              <w:t xml:space="preserve"> #GiveCFC</w:t>
            </w:r>
          </w:p>
        </w:tc>
        <w:tc>
          <w:tcPr>
            <w:tcW w:w="3217" w:type="dxa"/>
          </w:tcPr>
          <w:p w14:paraId="464A2632" w14:textId="3006E6C1" w:rsidR="00AD4AB2" w:rsidRDefault="003D3DCE" w:rsidP="4B350649">
            <w:pPr>
              <w:rPr>
                <w:rFonts w:eastAsia="Source Sans Pro" w:cs="Source Sans Pro"/>
              </w:rPr>
            </w:pPr>
            <w:r>
              <w:t> </w:t>
            </w:r>
            <w:r w:rsidR="059B3915" w:rsidRPr="425E717F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 xml:space="preserve"> Thumbnail image provided for reference. Download the actual graphic/video from the Campaign worker Toolkit before posting.</w:t>
            </w:r>
          </w:p>
          <w:p w14:paraId="7E3F113D" w14:textId="06B0DEDF" w:rsidR="00AD4AB2" w:rsidRDefault="45E443B1" w:rsidP="4B350649">
            <w:r>
              <w:rPr>
                <w:noProof/>
              </w:rPr>
              <w:drawing>
                <wp:inline distT="0" distB="0" distL="0" distR="0" wp14:anchorId="686B965F" wp14:editId="0B9C3685">
                  <wp:extent cx="1895475" cy="1866900"/>
                  <wp:effectExtent l="9525" t="9525" r="9525" b="9525"/>
                  <wp:docPr id="1190488680" name="Picture 1190488680" descr="Photo shows Federal employees holding the letter T-H-A-N-K Y-O-U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488680" name="Picture 1190488680" descr="Photo shows Federal employees holding the letter T-H-A-N-K Y-O-U.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6690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66540AEE" w:rsidR="00530E69" w:rsidRDefault="009B661F" w:rsidP="003E5095">
            <w:r>
              <w:t xml:space="preserve">Photo </w:t>
            </w:r>
            <w:r w:rsidR="00815D52">
              <w:t>shows Federal employees holding the letter T-H-A-N-K Y-O-U</w:t>
            </w:r>
            <w:r>
              <w:t xml:space="preserve">. </w:t>
            </w:r>
          </w:p>
        </w:tc>
      </w:tr>
      <w:tr w:rsidR="00AD4AB2" w14:paraId="4A7DC075" w14:textId="77777777" w:rsidTr="335FC659">
        <w:tc>
          <w:tcPr>
            <w:tcW w:w="3636" w:type="dxa"/>
          </w:tcPr>
          <w:p w14:paraId="3AF00CF7" w14:textId="461AE815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256E45">
              <w:t>Jan 19</w:t>
            </w:r>
          </w:p>
          <w:p w14:paraId="0C8CEF87" w14:textId="28F97071" w:rsidR="0009442B" w:rsidRDefault="0064136D" w:rsidP="006378E7">
            <w:r>
              <w:t>Friday fun:</w:t>
            </w:r>
            <w:r w:rsidR="00582B03">
              <w:t xml:space="preserve"> What you do when you have the most generous </w:t>
            </w:r>
            <w:r w:rsidR="3BDA0446">
              <w:t>coworkers,</w:t>
            </w:r>
            <w:r w:rsidR="00087CB7">
              <w:t xml:space="preserve"> and you exceed your CFC goal. </w:t>
            </w:r>
          </w:p>
          <w:p w14:paraId="686BFF86" w14:textId="14DF039C" w:rsidR="00087CB7" w:rsidRDefault="00087CB7" w:rsidP="006378E7">
            <w:r>
              <w:t>THANK YOU</w:t>
            </w:r>
            <w:r w:rsidR="31A17F76">
              <w:t>,</w:t>
            </w:r>
            <w:r>
              <w:t xml:space="preserve"> Federal community! #GiveCFC</w:t>
            </w:r>
          </w:p>
        </w:tc>
        <w:tc>
          <w:tcPr>
            <w:tcW w:w="3217" w:type="dxa"/>
          </w:tcPr>
          <w:p w14:paraId="59C8B59E" w14:textId="000FB546" w:rsidR="00AD4AB2" w:rsidRDefault="235EC9C8" w:rsidP="4B350649">
            <w:pPr>
              <w:rPr>
                <w:rFonts w:eastAsia="Source Sans Pro" w:cs="Source Sans Pro"/>
              </w:rPr>
            </w:pPr>
            <w:r w:rsidRPr="335FC659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0D1A6782" w:rsidR="00AD4AB2" w:rsidRDefault="08232370" w:rsidP="4B350649">
            <w:r>
              <w:rPr>
                <w:noProof/>
              </w:rPr>
              <w:drawing>
                <wp:inline distT="0" distB="0" distL="0" distR="0" wp14:anchorId="13307B76" wp14:editId="042F64B7">
                  <wp:extent cx="1895475" cy="1838325"/>
                  <wp:effectExtent l="9525" t="9525" r="9525" b="9525"/>
                  <wp:docPr id="2079698992" name="Picture 2079698992" descr="Image of a Navy officer jumping into the air and text “POV: when you have the most generous coworkers, and you exceed your CFC goal.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9698992" name="Picture 2079698992" descr="Image of a Navy officer jumping into the air and text “POV: when you have the most generous coworkers, and you exceed your CFC goal.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3832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3EDD6662" w:rsidR="0009442B" w:rsidRDefault="00122A4A" w:rsidP="006378E7">
            <w:r>
              <w:t>Image</w:t>
            </w:r>
            <w:r w:rsidR="725205D1">
              <w:t xml:space="preserve"> of</w:t>
            </w:r>
            <w:r>
              <w:t xml:space="preserve"> </w:t>
            </w:r>
            <w:r w:rsidR="00087CB7">
              <w:t xml:space="preserve">a Navy officer jumping into the air and text “POV: when you have the most generous </w:t>
            </w:r>
            <w:r w:rsidR="488A09A0">
              <w:t>coworkers,</w:t>
            </w:r>
            <w:r w:rsidR="00087CB7">
              <w:t xml:space="preserve"> and you exceed your CFC goal.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F5767" w14:textId="77777777" w:rsidR="00DB308E" w:rsidRDefault="00DB308E" w:rsidP="00525B25">
      <w:r>
        <w:separator/>
      </w:r>
    </w:p>
  </w:endnote>
  <w:endnote w:type="continuationSeparator" w:id="0">
    <w:p w14:paraId="75921CF5" w14:textId="77777777" w:rsidR="00DB308E" w:rsidRDefault="00DB308E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4ECA9" w14:textId="77777777" w:rsidR="00FF4FCE" w:rsidRDefault="00FF4F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1C74B" w14:textId="77777777" w:rsidR="00FF4FCE" w:rsidRDefault="00FF4F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78B9E412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FF4FCE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74968DED" w:rsidR="00044CFB" w:rsidRDefault="00FF4FCE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4ECFB475" wp14:editId="114AD3FC">
          <wp:extent cx="1362585" cy="283818"/>
          <wp:effectExtent l="0" t="0" r="0" b="2540"/>
          <wp:docPr id="6" name="Picture 6" descr="CFC Logo An OPM In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FC6F5" w14:textId="77777777" w:rsidR="00DB308E" w:rsidRDefault="00DB308E" w:rsidP="00525B25">
      <w:bookmarkStart w:id="0" w:name="_Hlk141699381"/>
      <w:bookmarkEnd w:id="0"/>
      <w:r>
        <w:separator/>
      </w:r>
    </w:p>
  </w:footnote>
  <w:footnote w:type="continuationSeparator" w:id="0">
    <w:p w14:paraId="42858348" w14:textId="77777777" w:rsidR="00DB308E" w:rsidRDefault="00DB308E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19576" w14:textId="77777777" w:rsidR="00FF4FCE" w:rsidRDefault="00FF4F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32C36" w14:textId="77777777" w:rsidR="00FF4FCE" w:rsidRDefault="00FF4F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0C763CAC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4F1D930A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NDc1tTAwszQ0NzFU0lEKTi0uzszPAykwrAUAa3mn3iwAAAA="/>
  </w:docVars>
  <w:rsids>
    <w:rsidRoot w:val="00B1028A"/>
    <w:rsid w:val="00000365"/>
    <w:rsid w:val="00021492"/>
    <w:rsid w:val="00032201"/>
    <w:rsid w:val="00044CFB"/>
    <w:rsid w:val="000626D7"/>
    <w:rsid w:val="00070D64"/>
    <w:rsid w:val="000716AA"/>
    <w:rsid w:val="00080AA7"/>
    <w:rsid w:val="00087CB7"/>
    <w:rsid w:val="0009442B"/>
    <w:rsid w:val="00094E92"/>
    <w:rsid w:val="000A1441"/>
    <w:rsid w:val="000B0313"/>
    <w:rsid w:val="000B6C45"/>
    <w:rsid w:val="000B7FFE"/>
    <w:rsid w:val="000E6A22"/>
    <w:rsid w:val="0011011B"/>
    <w:rsid w:val="0011201A"/>
    <w:rsid w:val="00116FA4"/>
    <w:rsid w:val="00122A4A"/>
    <w:rsid w:val="00124611"/>
    <w:rsid w:val="00125198"/>
    <w:rsid w:val="00131075"/>
    <w:rsid w:val="001349CA"/>
    <w:rsid w:val="00150D73"/>
    <w:rsid w:val="001618E3"/>
    <w:rsid w:val="00171B49"/>
    <w:rsid w:val="00183096"/>
    <w:rsid w:val="00186E12"/>
    <w:rsid w:val="001A0C84"/>
    <w:rsid w:val="001C22E7"/>
    <w:rsid w:val="001C333B"/>
    <w:rsid w:val="001D0278"/>
    <w:rsid w:val="001D2A0C"/>
    <w:rsid w:val="001D2E15"/>
    <w:rsid w:val="002041FF"/>
    <w:rsid w:val="00235D3A"/>
    <w:rsid w:val="00242250"/>
    <w:rsid w:val="00247C8C"/>
    <w:rsid w:val="002538FF"/>
    <w:rsid w:val="00256E45"/>
    <w:rsid w:val="00262B7C"/>
    <w:rsid w:val="00270832"/>
    <w:rsid w:val="00283A39"/>
    <w:rsid w:val="00293BB1"/>
    <w:rsid w:val="002A2288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52290"/>
    <w:rsid w:val="00353AB0"/>
    <w:rsid w:val="003726A7"/>
    <w:rsid w:val="00374D03"/>
    <w:rsid w:val="00376CC2"/>
    <w:rsid w:val="00380E50"/>
    <w:rsid w:val="00393F66"/>
    <w:rsid w:val="00396DE5"/>
    <w:rsid w:val="00397372"/>
    <w:rsid w:val="003A4AAA"/>
    <w:rsid w:val="003D369D"/>
    <w:rsid w:val="003D3DCE"/>
    <w:rsid w:val="003E1F20"/>
    <w:rsid w:val="003E5095"/>
    <w:rsid w:val="003F19E7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91D13"/>
    <w:rsid w:val="00497D46"/>
    <w:rsid w:val="004A1D48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6444"/>
    <w:rsid w:val="00576DC2"/>
    <w:rsid w:val="00582B03"/>
    <w:rsid w:val="0058420F"/>
    <w:rsid w:val="005B1894"/>
    <w:rsid w:val="005C0728"/>
    <w:rsid w:val="005C1193"/>
    <w:rsid w:val="005C2555"/>
    <w:rsid w:val="005C3F62"/>
    <w:rsid w:val="005F5C21"/>
    <w:rsid w:val="00622310"/>
    <w:rsid w:val="006250FF"/>
    <w:rsid w:val="00626CEF"/>
    <w:rsid w:val="0064136D"/>
    <w:rsid w:val="00642B42"/>
    <w:rsid w:val="0065103D"/>
    <w:rsid w:val="00663513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3DB6"/>
    <w:rsid w:val="007B6370"/>
    <w:rsid w:val="007D23BC"/>
    <w:rsid w:val="007D49CD"/>
    <w:rsid w:val="007E59CF"/>
    <w:rsid w:val="007E7327"/>
    <w:rsid w:val="007F2B63"/>
    <w:rsid w:val="008048DA"/>
    <w:rsid w:val="00810E88"/>
    <w:rsid w:val="00811596"/>
    <w:rsid w:val="00812666"/>
    <w:rsid w:val="00815D52"/>
    <w:rsid w:val="00855A14"/>
    <w:rsid w:val="0088564A"/>
    <w:rsid w:val="00895F72"/>
    <w:rsid w:val="008C467A"/>
    <w:rsid w:val="008D0826"/>
    <w:rsid w:val="008D56BF"/>
    <w:rsid w:val="008E0219"/>
    <w:rsid w:val="008E6F9D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65BD3"/>
    <w:rsid w:val="009775C1"/>
    <w:rsid w:val="009816A5"/>
    <w:rsid w:val="009A2085"/>
    <w:rsid w:val="009B661F"/>
    <w:rsid w:val="009C347D"/>
    <w:rsid w:val="009C5886"/>
    <w:rsid w:val="009E7ABC"/>
    <w:rsid w:val="009F182E"/>
    <w:rsid w:val="00A127D1"/>
    <w:rsid w:val="00A15A16"/>
    <w:rsid w:val="00A21C47"/>
    <w:rsid w:val="00A26F94"/>
    <w:rsid w:val="00A27F2F"/>
    <w:rsid w:val="00A45D72"/>
    <w:rsid w:val="00A62D28"/>
    <w:rsid w:val="00A87D78"/>
    <w:rsid w:val="00AA1D1A"/>
    <w:rsid w:val="00AA42DA"/>
    <w:rsid w:val="00AA743C"/>
    <w:rsid w:val="00AB3493"/>
    <w:rsid w:val="00AC09B8"/>
    <w:rsid w:val="00AD4AB2"/>
    <w:rsid w:val="00AE24D9"/>
    <w:rsid w:val="00AF6BD2"/>
    <w:rsid w:val="00B067B6"/>
    <w:rsid w:val="00B1028A"/>
    <w:rsid w:val="00B118F3"/>
    <w:rsid w:val="00B11E49"/>
    <w:rsid w:val="00B260BA"/>
    <w:rsid w:val="00B34057"/>
    <w:rsid w:val="00B34A98"/>
    <w:rsid w:val="00B4148C"/>
    <w:rsid w:val="00B45061"/>
    <w:rsid w:val="00B56219"/>
    <w:rsid w:val="00B76710"/>
    <w:rsid w:val="00B8525A"/>
    <w:rsid w:val="00B9273F"/>
    <w:rsid w:val="00BB1D96"/>
    <w:rsid w:val="00BD2B7C"/>
    <w:rsid w:val="00BD4082"/>
    <w:rsid w:val="00BF014A"/>
    <w:rsid w:val="00BF2635"/>
    <w:rsid w:val="00C15474"/>
    <w:rsid w:val="00C2524D"/>
    <w:rsid w:val="00C476AB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F26D1"/>
    <w:rsid w:val="00D1531B"/>
    <w:rsid w:val="00D25EA4"/>
    <w:rsid w:val="00D63C37"/>
    <w:rsid w:val="00DB1F82"/>
    <w:rsid w:val="00DB308E"/>
    <w:rsid w:val="00DC257E"/>
    <w:rsid w:val="00DC465D"/>
    <w:rsid w:val="00DE3A2C"/>
    <w:rsid w:val="00DF1B1A"/>
    <w:rsid w:val="00E01D4F"/>
    <w:rsid w:val="00E04476"/>
    <w:rsid w:val="00E25036"/>
    <w:rsid w:val="00E2734F"/>
    <w:rsid w:val="00E51E9B"/>
    <w:rsid w:val="00E63868"/>
    <w:rsid w:val="00E638BE"/>
    <w:rsid w:val="00E949BC"/>
    <w:rsid w:val="00EB7586"/>
    <w:rsid w:val="00EC21A4"/>
    <w:rsid w:val="00EC3F12"/>
    <w:rsid w:val="00ED0808"/>
    <w:rsid w:val="00EE61F9"/>
    <w:rsid w:val="00EF3C8C"/>
    <w:rsid w:val="00F10FA8"/>
    <w:rsid w:val="00F21437"/>
    <w:rsid w:val="00F233A3"/>
    <w:rsid w:val="00F25768"/>
    <w:rsid w:val="00F34A32"/>
    <w:rsid w:val="00F66025"/>
    <w:rsid w:val="00FA419B"/>
    <w:rsid w:val="00FA60AD"/>
    <w:rsid w:val="00FB36BE"/>
    <w:rsid w:val="00FB758E"/>
    <w:rsid w:val="00FE6AB2"/>
    <w:rsid w:val="00FF059F"/>
    <w:rsid w:val="00FF16D8"/>
    <w:rsid w:val="00FF4FCE"/>
    <w:rsid w:val="015CFA3E"/>
    <w:rsid w:val="059B3915"/>
    <w:rsid w:val="08232370"/>
    <w:rsid w:val="11C4035B"/>
    <w:rsid w:val="1F59AEE6"/>
    <w:rsid w:val="235EC9C8"/>
    <w:rsid w:val="24E050B8"/>
    <w:rsid w:val="2B574804"/>
    <w:rsid w:val="30DB4E34"/>
    <w:rsid w:val="31A17F76"/>
    <w:rsid w:val="335FC659"/>
    <w:rsid w:val="3BDA0446"/>
    <w:rsid w:val="425E717F"/>
    <w:rsid w:val="453F7AD9"/>
    <w:rsid w:val="45E443B1"/>
    <w:rsid w:val="488A09A0"/>
    <w:rsid w:val="4B350649"/>
    <w:rsid w:val="4E931AD8"/>
    <w:rsid w:val="725205D1"/>
    <w:rsid w:val="7CBA8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9FA580-9861-4D76-9E07-61CEE16F195A}"/>
</file>

<file path=customXml/itemProps2.xml><?xml version="1.0" encoding="utf-8"?>
<ds:datastoreItem xmlns:ds="http://schemas.openxmlformats.org/officeDocument/2006/customXml" ds:itemID="{7C4628BA-8427-4429-8C12-CEA0EC33EC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Thank You</dc:title>
  <dc:subject/>
  <dc:creator/>
  <cp:keywords>CFC Social Media</cp:keywords>
  <dc:description/>
  <cp:lastModifiedBy/>
  <cp:revision>1</cp:revision>
  <dcterms:created xsi:type="dcterms:W3CDTF">2023-07-31T17:31:00Z</dcterms:created>
  <dcterms:modified xsi:type="dcterms:W3CDTF">2023-07-31T17:36:00Z</dcterms:modified>
  <cp:category/>
</cp:coreProperties>
</file>